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3F5324E1" w:rsidR="005C00C2" w:rsidRPr="004F573B" w:rsidRDefault="00467DFD" w:rsidP="00467DFD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Academic</w:t>
                            </w:r>
                            <w:r w:rsidR="000C79C4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Sub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">
                <v:textbox>
                  <w:txbxContent>
                    <w:p w14:paraId="126383F8" w14:textId="3F5324E1" w:rsidR="005C00C2" w:rsidRPr="004F573B" w:rsidRDefault="00467DFD" w:rsidP="00467DFD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Academic</w:t>
                      </w:r>
                      <w:r w:rsidR="000C79C4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Sub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79AF3303" w:rsidR="001229C1" w:rsidRDefault="00422D7F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Academic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1DC2D294" w:rsidR="001229C1" w:rsidRDefault="00422D7F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hur</w:t>
            </w:r>
            <w:r w:rsidR="007E7ED2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sday </w:t>
            </w:r>
            <w:r w:rsidR="001F571A">
              <w:rPr>
                <w:rFonts w:eastAsia="Arial Unicode MS" w:cs="Arial Unicode MS"/>
                <w:b/>
                <w:bCs/>
                <w:sz w:val="24"/>
                <w:szCs w:val="24"/>
              </w:rPr>
              <w:t>2nd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 </w:t>
            </w:r>
            <w:r w:rsidR="001F571A">
              <w:rPr>
                <w:rFonts w:eastAsia="Arial Unicode MS" w:cs="Arial Unicode MS"/>
                <w:b/>
                <w:bCs/>
                <w:sz w:val="24"/>
                <w:szCs w:val="24"/>
              </w:rPr>
              <w:t>Dec</w:t>
            </w:r>
            <w:r w:rsidR="001229C1">
              <w:rPr>
                <w:rFonts w:eastAsia="Arial Unicode MS" w:cs="Arial Unicode MS"/>
                <w:b/>
                <w:bCs/>
                <w:sz w:val="24"/>
                <w:szCs w:val="24"/>
              </w:rPr>
              <w:t xml:space="preserve">ember 2021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4031743F" w:rsidR="001229C1" w:rsidRDefault="007E7ED2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</w:t>
            </w:r>
            <w:r w:rsidR="001F571A">
              <w:rPr>
                <w:rFonts w:eastAsia="Arial Unicode MS" w:cs="Arial Unicode MS"/>
                <w:b/>
                <w:bCs/>
                <w:sz w:val="24"/>
                <w:szCs w:val="24"/>
              </w:rPr>
              <w:t>7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:</w:t>
            </w:r>
            <w:r w:rsidR="002F4E4F">
              <w:rPr>
                <w:rFonts w:eastAsia="Arial Unicode MS" w:cs="Arial Unicode MS"/>
                <w:b/>
                <w:bCs/>
                <w:sz w:val="24"/>
                <w:szCs w:val="24"/>
              </w:rPr>
              <w:t>30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-1</w:t>
            </w:r>
            <w:r w:rsidR="001F571A">
              <w:rPr>
                <w:rFonts w:eastAsia="Arial Unicode MS" w:cs="Arial Unicode MS"/>
                <w:b/>
                <w:bCs/>
                <w:sz w:val="24"/>
                <w:szCs w:val="24"/>
              </w:rPr>
              <w:t>8</w:t>
            </w: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:</w:t>
            </w:r>
            <w:r w:rsidR="00525FD3">
              <w:rPr>
                <w:rFonts w:eastAsia="Arial Unicode MS" w:cs="Arial Unicode MS"/>
                <w:b/>
                <w:bCs/>
                <w:sz w:val="24"/>
                <w:szCs w:val="24"/>
              </w:rPr>
              <w:t>15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340CD35F" w:rsidR="001229C1" w:rsidRDefault="001229C1">
            <w:r>
              <w:t xml:space="preserve">The </w:t>
            </w:r>
            <w:r w:rsidR="00525FD3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4"/>
        <w:gridCol w:w="7726"/>
      </w:tblGrid>
      <w:tr w:rsidR="00E51D7A" w:rsidRPr="002E52EE" w14:paraId="5DE263ED" w14:textId="77777777" w:rsidTr="20EBF862">
        <w:trPr>
          <w:trHeight w:val="510"/>
        </w:trPr>
        <w:tc>
          <w:tcPr>
            <w:tcW w:w="9540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6" w:type="dxa"/>
          </w:tcPr>
          <w:p w14:paraId="62847FEB" w14:textId="6AA0E945" w:rsidR="0019732E" w:rsidRPr="001229C1" w:rsidRDefault="0019732E" w:rsidP="001229C1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FC4FBC" w:rsidRPr="002E52EE" w14:paraId="5D8B246B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6" w:type="dxa"/>
          </w:tcPr>
          <w:p w14:paraId="6E935264" w14:textId="77777777" w:rsidR="007B0B42" w:rsidRDefault="00F557A9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ZOOM </w:t>
            </w:r>
          </w:p>
          <w:p w14:paraId="7EF84627" w14:textId="77777777" w:rsidR="007B0B42" w:rsidRDefault="00B2103B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B2103B">
              <w:rPr>
                <w:rFonts w:ascii="Helvetica" w:hAnsi="Helvetica" w:cs="Helvetica"/>
                <w:sz w:val="24"/>
                <w:szCs w:val="24"/>
              </w:rPr>
              <w:t>Tonari Arikekpar – Postgraduate Taught Officer</w:t>
            </w:r>
          </w:p>
          <w:p w14:paraId="3939A55B" w14:textId="77777777" w:rsidR="007B0B42" w:rsidRDefault="00005C1B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005C1B">
              <w:rPr>
                <w:rFonts w:ascii="Helvetica" w:hAnsi="Helvetica" w:cs="Helvetica"/>
                <w:sz w:val="24"/>
                <w:szCs w:val="24"/>
              </w:rPr>
              <w:t>Morgan Davies – SOGEE Rep</w:t>
            </w:r>
          </w:p>
          <w:p w14:paraId="545D469F" w14:textId="044E071E" w:rsidR="003935B4" w:rsidRDefault="00005C1B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00005C1B">
              <w:rPr>
                <w:rFonts w:ascii="Helvetica" w:hAnsi="Helvetica" w:cs="Helvetica"/>
                <w:sz w:val="24"/>
                <w:szCs w:val="24"/>
              </w:rPr>
              <w:t>Freya Rose</w:t>
            </w:r>
            <w:r w:rsidR="00D20881">
              <w:rPr>
                <w:rFonts w:ascii="Helvetica" w:hAnsi="Helvetica" w:cs="Helvetica"/>
                <w:sz w:val="24"/>
                <w:szCs w:val="24"/>
              </w:rPr>
              <w:t xml:space="preserve">, </w:t>
            </w:r>
            <w:r w:rsidR="00F557A9">
              <w:rPr>
                <w:rFonts w:ascii="Helvetica" w:hAnsi="Helvetica" w:cs="Helvetica"/>
                <w:sz w:val="24"/>
                <w:szCs w:val="24"/>
              </w:rPr>
              <w:t>Roxana</w:t>
            </w:r>
            <w:r w:rsidR="00486E67">
              <w:rPr>
                <w:rFonts w:ascii="Helvetica" w:hAnsi="Helvetica" w:cs="Helvetica"/>
                <w:sz w:val="24"/>
                <w:szCs w:val="24"/>
              </w:rPr>
              <w:t xml:space="preserve"> Vrabie </w:t>
            </w:r>
            <w:r w:rsidR="006A1BCF">
              <w:rPr>
                <w:rFonts w:ascii="Helvetica" w:hAnsi="Helvetica" w:cs="Helvetica"/>
                <w:sz w:val="24"/>
                <w:szCs w:val="24"/>
              </w:rPr>
              <w:t>–</w:t>
            </w:r>
            <w:r w:rsidR="00486E67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6A1BCF">
              <w:rPr>
                <w:rFonts w:ascii="Helvetica" w:hAnsi="Helvetica" w:cs="Helvetica"/>
                <w:sz w:val="24"/>
                <w:szCs w:val="24"/>
              </w:rPr>
              <w:t>Business School Re</w:t>
            </w:r>
            <w:r w:rsidR="00D20881">
              <w:rPr>
                <w:rFonts w:ascii="Helvetica" w:hAnsi="Helvetica" w:cs="Helvetica"/>
                <w:sz w:val="24"/>
                <w:szCs w:val="24"/>
              </w:rPr>
              <w:t>p</w:t>
            </w:r>
            <w:r w:rsidR="00B2103B">
              <w:rPr>
                <w:rFonts w:ascii="Helvetica" w:hAnsi="Helvetica" w:cs="Helvetica"/>
                <w:sz w:val="24"/>
                <w:szCs w:val="24"/>
              </w:rPr>
              <w:t>.</w:t>
            </w:r>
          </w:p>
          <w:p w14:paraId="4073C5B1" w14:textId="77777777" w:rsidR="007B0B42" w:rsidRDefault="007B0B42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269623E4" w14:textId="4DC7FF7E" w:rsidR="007B0B42" w:rsidRDefault="00D20881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ROOM </w:t>
            </w:r>
          </w:p>
          <w:p w14:paraId="24D748CC" w14:textId="3406CF5E" w:rsidR="007B0B42" w:rsidRDefault="007B0B42" w:rsidP="007B0B4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Leah Gray – </w:t>
            </w:r>
            <w:r>
              <w:rPr>
                <w:rFonts w:ascii="Helvetica" w:hAnsi="Helvetica" w:cs="Helvetica"/>
                <w:sz w:val="24"/>
                <w:szCs w:val="24"/>
              </w:rPr>
              <w:t>Part-Time Academic Officer</w:t>
            </w:r>
          </w:p>
          <w:p w14:paraId="360446DF" w14:textId="784D6FD4" w:rsidR="007B0B42" w:rsidRDefault="00E31DBD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Charlie Atkinson – VP Education</w:t>
            </w:r>
          </w:p>
          <w:p w14:paraId="03B9BD8E" w14:textId="77777777" w:rsidR="007B0B42" w:rsidRDefault="002A2E3F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Emi Dowse – President</w:t>
            </w:r>
          </w:p>
          <w:p w14:paraId="1B88C1BD" w14:textId="45B046BE" w:rsidR="007B0B42" w:rsidRDefault="00D15BF3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Rimsha Bashir</w:t>
            </w:r>
            <w:r w:rsidR="00C73775">
              <w:rPr>
                <w:rFonts w:ascii="Helvetica" w:hAnsi="Helvetica" w:cs="Helvetica"/>
                <w:sz w:val="24"/>
                <w:szCs w:val="24"/>
              </w:rPr>
              <w:t xml:space="preserve"> –</w:t>
            </w:r>
            <w:r w:rsidR="007B0B42">
              <w:rPr>
                <w:rFonts w:ascii="Helvetica" w:hAnsi="Helvetica" w:cs="Helvetica"/>
                <w:sz w:val="24"/>
                <w:szCs w:val="24"/>
              </w:rPr>
              <w:t xml:space="preserve"> Biomedical Sciences Rep </w:t>
            </w:r>
          </w:p>
          <w:p w14:paraId="1008A708" w14:textId="77777777" w:rsidR="007B0B42" w:rsidRDefault="00C73775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Jordan Curran</w:t>
            </w:r>
            <w:r w:rsidR="00415FE2">
              <w:rPr>
                <w:rFonts w:ascii="Helvetica" w:hAnsi="Helvetica" w:cs="Helvetica"/>
                <w:sz w:val="24"/>
                <w:szCs w:val="24"/>
              </w:rPr>
              <w:t xml:space="preserve"> – MSc Cyber security</w:t>
            </w:r>
          </w:p>
          <w:p w14:paraId="4ED5D585" w14:textId="77777777" w:rsidR="007B0B42" w:rsidRDefault="00415FE2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Rob Dyson – Building Surveying</w:t>
            </w:r>
          </w:p>
          <w:p w14:paraId="42C6A050" w14:textId="77777777" w:rsidR="007B0B42" w:rsidRDefault="00FE6665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Charlie Eggs </w:t>
            </w:r>
            <w:r w:rsidR="007C43D3">
              <w:rPr>
                <w:rFonts w:ascii="Helvetica" w:hAnsi="Helvetica" w:cs="Helvetica"/>
                <w:sz w:val="24"/>
                <w:szCs w:val="24"/>
              </w:rPr>
              <w:t>–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7C43D3">
              <w:rPr>
                <w:rFonts w:ascii="Helvetica" w:hAnsi="Helvetica" w:cs="Helvetica"/>
                <w:sz w:val="24"/>
                <w:szCs w:val="24"/>
              </w:rPr>
              <w:t>Computing and software</w:t>
            </w:r>
          </w:p>
          <w:p w14:paraId="5564C85B" w14:textId="1445804F" w:rsidR="007B0B42" w:rsidRDefault="00E03EFC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Michael Riley-</w:t>
            </w:r>
            <w:r w:rsidR="007B0B42">
              <w:rPr>
                <w:rFonts w:ascii="Helvetica" w:hAnsi="Helvetica" w:cs="Helvetica"/>
                <w:sz w:val="24"/>
                <w:szCs w:val="24"/>
              </w:rPr>
              <w:t>Wallace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– </w:t>
            </w:r>
            <w:proofErr w:type="spellStart"/>
            <w:r w:rsidR="007B0B42">
              <w:rPr>
                <w:rFonts w:ascii="Helvetica" w:hAnsi="Helvetica" w:cs="Helvetica"/>
                <w:sz w:val="24"/>
                <w:szCs w:val="24"/>
              </w:rPr>
              <w:t>SECaM</w:t>
            </w:r>
            <w:proofErr w:type="spellEnd"/>
            <w:r w:rsidR="007B0B42">
              <w:rPr>
                <w:rFonts w:ascii="Helvetica" w:hAnsi="Helvetica" w:cs="Helvetica"/>
                <w:sz w:val="24"/>
                <w:szCs w:val="24"/>
              </w:rPr>
              <w:t xml:space="preserve"> School Rep </w:t>
            </w:r>
          </w:p>
          <w:p w14:paraId="7F3A2A9D" w14:textId="77777777" w:rsidR="007B0B42" w:rsidRDefault="002C6D79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Athanasios </w:t>
            </w:r>
            <w:proofErr w:type="spellStart"/>
            <w:r>
              <w:rPr>
                <w:rFonts w:ascii="Helvetica" w:hAnsi="Helvetica" w:cs="Helvetica"/>
                <w:sz w:val="24"/>
                <w:szCs w:val="24"/>
              </w:rPr>
              <w:t>Sgouros</w:t>
            </w:r>
            <w:proofErr w:type="spellEnd"/>
            <w:r w:rsidR="00E07BD1">
              <w:rPr>
                <w:rFonts w:ascii="Helvetica" w:hAnsi="Helvetica" w:cs="Helvetica"/>
                <w:sz w:val="24"/>
                <w:szCs w:val="24"/>
              </w:rPr>
              <w:t xml:space="preserve"> – Computing and games development</w:t>
            </w:r>
          </w:p>
          <w:p w14:paraId="307BEC8D" w14:textId="2BC9C88B" w:rsidR="00D20881" w:rsidRDefault="00E07BD1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proofErr w:type="spellStart"/>
            <w:r>
              <w:rPr>
                <w:rFonts w:ascii="Helvetica" w:hAnsi="Helvetica" w:cs="Helvetica"/>
                <w:sz w:val="24"/>
                <w:szCs w:val="24"/>
              </w:rPr>
              <w:t>Al-ameen</w:t>
            </w:r>
            <w:proofErr w:type="spellEnd"/>
            <w:r>
              <w:rPr>
                <w:rFonts w:ascii="Helvetica" w:hAnsi="Helvetica" w:cs="Helvetica"/>
                <w:sz w:val="24"/>
                <w:szCs w:val="24"/>
              </w:rPr>
              <w:t xml:space="preserve"> Taiwo</w:t>
            </w:r>
            <w:r w:rsidR="003313C7">
              <w:rPr>
                <w:rFonts w:ascii="Helvetica" w:hAnsi="Helvetica" w:cs="Helvetica"/>
                <w:sz w:val="24"/>
                <w:szCs w:val="24"/>
              </w:rPr>
              <w:t xml:space="preserve"> – </w:t>
            </w:r>
            <w:r w:rsidR="007B0B42">
              <w:rPr>
                <w:rFonts w:ascii="Helvetica" w:hAnsi="Helvetica" w:cs="Helvetica"/>
                <w:sz w:val="24"/>
                <w:szCs w:val="24"/>
              </w:rPr>
              <w:t xml:space="preserve">part-time International Students Officer </w:t>
            </w:r>
            <w:r w:rsidR="002C6D79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0A093A15" w14:textId="24CF980D" w:rsidR="00B2103B" w:rsidRDefault="007B0B42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T</w:t>
            </w:r>
            <w:r>
              <w:rPr>
                <w:rFonts w:ascii="Helvetica" w:hAnsi="Helvetica" w:cs="Helvetica"/>
                <w:sz w:val="24"/>
                <w:szCs w:val="24"/>
              </w:rPr>
              <w:t>racy Priestman, Emma Quinn, Liz Staples,</w:t>
            </w:r>
          </w:p>
          <w:p w14:paraId="0877231F" w14:textId="791FCF36" w:rsidR="00737266" w:rsidRPr="008D68EB" w:rsidRDefault="003935B4" w:rsidP="0073726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 apologies.</w:t>
            </w:r>
          </w:p>
        </w:tc>
      </w:tr>
      <w:tr w:rsidR="0092666C" w:rsidRPr="002E52EE" w14:paraId="313DAA42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6" w:type="dxa"/>
          </w:tcPr>
          <w:p w14:paraId="458F9B17" w14:textId="566FE562" w:rsidR="005057E5" w:rsidRPr="00B575ED" w:rsidRDefault="50DA1EFF" w:rsidP="00B575ED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 w:rsidRPr="20EBF862">
              <w:rPr>
                <w:rFonts w:ascii="Helvetica" w:hAnsi="Helvetica" w:cs="Helvetica"/>
                <w:sz w:val="24"/>
                <w:szCs w:val="24"/>
              </w:rPr>
              <w:t>No corrections.</w:t>
            </w:r>
          </w:p>
        </w:tc>
      </w:tr>
      <w:tr w:rsidR="00632F3A" w:rsidRPr="002E52EE" w14:paraId="46C14C55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>4. Notification of any other business</w:t>
            </w:r>
          </w:p>
        </w:tc>
        <w:tc>
          <w:tcPr>
            <w:tcW w:w="7726" w:type="dxa"/>
          </w:tcPr>
          <w:p w14:paraId="545E7527" w14:textId="69500137" w:rsidR="00E820F6" w:rsidRPr="00E820F6" w:rsidRDefault="00B579FC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.</w:t>
            </w:r>
          </w:p>
        </w:tc>
      </w:tr>
      <w:tr w:rsidR="005733A9" w:rsidRPr="002E52EE" w14:paraId="2534AF2D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009A39B1" w14:textId="730F903D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6" w:type="dxa"/>
          </w:tcPr>
          <w:p w14:paraId="28F2D985" w14:textId="0FF9F0C0" w:rsidR="007B0484" w:rsidRDefault="007B0484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Library Services staff collected feedback about what they offer </w:t>
            </w:r>
            <w:bookmarkStart w:id="0" w:name="_GoBack"/>
            <w:bookmarkEnd w:id="0"/>
          </w:p>
          <w:p w14:paraId="2699323D" w14:textId="77777777" w:rsidR="007B0484" w:rsidRDefault="007B0484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759E4C08" w14:textId="078F7C1E" w:rsidR="0042634C" w:rsidRDefault="0054360E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LG </w:t>
            </w:r>
            <w:r w:rsidR="0064487F">
              <w:rPr>
                <w:rFonts w:ascii="Helvetica" w:hAnsi="Helvetica" w:cs="Helvetica"/>
                <w:sz w:val="24"/>
                <w:szCs w:val="24"/>
              </w:rPr>
              <w:t>–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64487F">
              <w:rPr>
                <w:rFonts w:ascii="Helvetica" w:hAnsi="Helvetica" w:cs="Helvetica"/>
                <w:sz w:val="24"/>
                <w:szCs w:val="24"/>
              </w:rPr>
              <w:t>Raised concern about possible safety net</w:t>
            </w:r>
            <w:r w:rsidR="006E3CC5">
              <w:rPr>
                <w:rFonts w:ascii="Helvetica" w:hAnsi="Helvetica" w:cs="Helvetica"/>
                <w:sz w:val="24"/>
                <w:szCs w:val="24"/>
              </w:rPr>
              <w:t>/actions for exams due to new Covid variant.</w:t>
            </w:r>
            <w:r w:rsidR="009634A3">
              <w:rPr>
                <w:rFonts w:ascii="Helvetica" w:hAnsi="Helvetica" w:cs="Helvetica"/>
                <w:sz w:val="24"/>
                <w:szCs w:val="24"/>
              </w:rPr>
              <w:t xml:space="preserve"> CA </w:t>
            </w:r>
            <w:r w:rsidR="005B1308">
              <w:rPr>
                <w:rFonts w:ascii="Helvetica" w:hAnsi="Helvetica" w:cs="Helvetica"/>
                <w:sz w:val="24"/>
                <w:szCs w:val="24"/>
              </w:rPr>
              <w:t>–</w:t>
            </w:r>
            <w:r w:rsidR="009634A3"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5B1308">
              <w:rPr>
                <w:rFonts w:ascii="Helvetica" w:hAnsi="Helvetica" w:cs="Helvetica"/>
                <w:sz w:val="24"/>
                <w:szCs w:val="24"/>
              </w:rPr>
              <w:t xml:space="preserve">Aware </w:t>
            </w:r>
            <w:r w:rsidR="003C24ED">
              <w:rPr>
                <w:rFonts w:ascii="Helvetica" w:hAnsi="Helvetica" w:cs="Helvetica"/>
                <w:sz w:val="24"/>
                <w:szCs w:val="24"/>
              </w:rPr>
              <w:t>that students may feel a lot of stress about entering an exam hall</w:t>
            </w:r>
            <w:r w:rsidR="0076073D">
              <w:rPr>
                <w:rFonts w:ascii="Helvetica" w:hAnsi="Helvetica" w:cs="Helvetica"/>
                <w:sz w:val="24"/>
                <w:szCs w:val="24"/>
              </w:rPr>
              <w:t xml:space="preserve">, therefore there may be an opportunity for students to see the exam venue </w:t>
            </w:r>
            <w:r w:rsidR="006660EF">
              <w:rPr>
                <w:rFonts w:ascii="Helvetica" w:hAnsi="Helvetica" w:cs="Helvetica"/>
                <w:sz w:val="24"/>
                <w:szCs w:val="24"/>
              </w:rPr>
              <w:t>beforehand.</w:t>
            </w:r>
            <w:r w:rsidR="00C524FD">
              <w:rPr>
                <w:rFonts w:ascii="Helvetica" w:hAnsi="Helvetica" w:cs="Helvetica"/>
                <w:sz w:val="24"/>
                <w:szCs w:val="24"/>
              </w:rPr>
              <w:t xml:space="preserve"> CA- will ensure the student voice is heard</w:t>
            </w:r>
            <w:r w:rsidR="00F0520F">
              <w:rPr>
                <w:rFonts w:ascii="Helvetica" w:hAnsi="Helvetica" w:cs="Helvetica"/>
                <w:sz w:val="24"/>
                <w:szCs w:val="24"/>
              </w:rPr>
              <w:t xml:space="preserve">.  </w:t>
            </w:r>
          </w:p>
          <w:p w14:paraId="3FFFE665" w14:textId="77777777" w:rsidR="00F357A6" w:rsidRDefault="001015A4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CA </w:t>
            </w:r>
            <w:r w:rsidR="002526B3">
              <w:rPr>
                <w:rFonts w:ascii="Helvetica" w:hAnsi="Helvetica" w:cs="Helvetica"/>
                <w:sz w:val="24"/>
                <w:szCs w:val="24"/>
              </w:rPr>
              <w:t>–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2526B3">
              <w:rPr>
                <w:rFonts w:ascii="Helvetica" w:hAnsi="Helvetica" w:cs="Helvetica"/>
                <w:sz w:val="24"/>
                <w:szCs w:val="24"/>
              </w:rPr>
              <w:t xml:space="preserve">Made the room aware of Christmas buddy </w:t>
            </w:r>
            <w:r w:rsidR="009133E4">
              <w:rPr>
                <w:rFonts w:ascii="Helvetica" w:hAnsi="Helvetica" w:cs="Helvetica"/>
                <w:sz w:val="24"/>
                <w:szCs w:val="24"/>
              </w:rPr>
              <w:t xml:space="preserve">initiatives which the Welfare PTO </w:t>
            </w:r>
            <w:r w:rsidR="007372C1">
              <w:rPr>
                <w:rFonts w:ascii="Helvetica" w:hAnsi="Helvetica" w:cs="Helvetica"/>
                <w:sz w:val="24"/>
                <w:szCs w:val="24"/>
              </w:rPr>
              <w:t xml:space="preserve">will publicise. </w:t>
            </w:r>
          </w:p>
          <w:p w14:paraId="5DD20CCE" w14:textId="2A957FDE" w:rsidR="00AB143E" w:rsidRDefault="00A31176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CA – </w:t>
            </w:r>
            <w:r w:rsidR="00605915">
              <w:rPr>
                <w:rFonts w:ascii="Helvetica" w:hAnsi="Helvetica" w:cs="Helvetica"/>
                <w:sz w:val="24"/>
                <w:szCs w:val="24"/>
              </w:rPr>
              <w:t>Sabbatical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Officers and PTO</w:t>
            </w:r>
            <w:r w:rsidR="0041613D">
              <w:rPr>
                <w:rFonts w:ascii="Helvetica" w:hAnsi="Helvetica" w:cs="Helvetica"/>
                <w:sz w:val="24"/>
                <w:szCs w:val="24"/>
              </w:rPr>
              <w:t>’s reports will be available to read.</w:t>
            </w:r>
          </w:p>
          <w:p w14:paraId="62DA1CD5" w14:textId="77777777" w:rsidR="00605915" w:rsidRDefault="00605915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CA – Coffee mornings running for postgraduates and an upcoming bingo evening</w:t>
            </w:r>
            <w:r w:rsidR="00414E6D">
              <w:rPr>
                <w:rFonts w:ascii="Helvetica" w:hAnsi="Helvetica" w:cs="Helvetica"/>
                <w:sz w:val="24"/>
                <w:szCs w:val="24"/>
              </w:rPr>
              <w:t xml:space="preserve">.  Faculty of engineering are planning </w:t>
            </w:r>
            <w:r w:rsidR="00B34217">
              <w:rPr>
                <w:rFonts w:ascii="Helvetica" w:hAnsi="Helvetica" w:cs="Helvetica"/>
                <w:sz w:val="24"/>
                <w:szCs w:val="24"/>
              </w:rPr>
              <w:t>activities to ease students into the exam process.</w:t>
            </w:r>
          </w:p>
          <w:p w14:paraId="5D7A0DFD" w14:textId="77777777" w:rsidR="00727BA8" w:rsidRDefault="00727BA8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Concerns raised about students not being represented due to </w:t>
            </w:r>
            <w:r w:rsidR="00D7236B">
              <w:rPr>
                <w:rFonts w:ascii="Helvetica" w:hAnsi="Helvetica" w:cs="Helvetica"/>
                <w:sz w:val="24"/>
                <w:szCs w:val="24"/>
              </w:rPr>
              <w:t xml:space="preserve">representative roles not being filled and unavailable course reps.  </w:t>
            </w:r>
          </w:p>
          <w:p w14:paraId="37A3E27D" w14:textId="429F40F4" w:rsidR="004C4D3F" w:rsidRPr="009A7E4A" w:rsidRDefault="004C4D3F" w:rsidP="009A7E4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MWR – </w:t>
            </w:r>
            <w:r w:rsidR="00D537C4">
              <w:rPr>
                <w:rFonts w:ascii="Helvetica" w:hAnsi="Helvetica" w:cs="Helvetica"/>
                <w:sz w:val="24"/>
                <w:szCs w:val="24"/>
              </w:rPr>
              <w:t>I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s going to </w:t>
            </w:r>
            <w:r w:rsidR="00D537C4">
              <w:rPr>
                <w:rFonts w:ascii="Helvetica" w:hAnsi="Helvetica" w:cs="Helvetica"/>
                <w:sz w:val="24"/>
                <w:szCs w:val="24"/>
              </w:rPr>
              <w:t xml:space="preserve">put together a spreadsheet of representatives. </w:t>
            </w:r>
          </w:p>
        </w:tc>
      </w:tr>
      <w:tr w:rsidR="005F2A26" w:rsidRPr="002E52EE" w14:paraId="5056ED57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4E69F9AD" w14:textId="7331D624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10</w:t>
            </w:r>
            <w:r w:rsid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Q&amp;A</w:t>
            </w:r>
            <w:r w:rsidR="00764854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/Suggestions </w:t>
            </w:r>
          </w:p>
        </w:tc>
        <w:tc>
          <w:tcPr>
            <w:tcW w:w="7726" w:type="dxa"/>
          </w:tcPr>
          <w:p w14:paraId="529C46DA" w14:textId="4540BB9E" w:rsidR="005F2A26" w:rsidRPr="009C4F16" w:rsidRDefault="005971F0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.</w:t>
            </w:r>
          </w:p>
        </w:tc>
      </w:tr>
      <w:tr w:rsidR="00764854" w:rsidRPr="002E52EE" w14:paraId="4F4F3425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18CA79EA" w14:textId="0CBC996B" w:rsidR="00764854" w:rsidRDefault="00764854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11. AOB</w:t>
            </w:r>
          </w:p>
        </w:tc>
        <w:tc>
          <w:tcPr>
            <w:tcW w:w="7726" w:type="dxa"/>
          </w:tcPr>
          <w:p w14:paraId="2AB3D06A" w14:textId="4437E1CE" w:rsidR="00764854" w:rsidRPr="009C4F16" w:rsidRDefault="005971F0" w:rsidP="20EBF862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one.</w:t>
            </w:r>
          </w:p>
        </w:tc>
      </w:tr>
      <w:tr w:rsidR="005F2A26" w:rsidRPr="002E52EE" w14:paraId="691B60AE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3A35287C" w14:textId="1DB7C6C8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1</w:t>
            </w:r>
            <w:r w:rsidR="00764854">
              <w:rPr>
                <w:rFonts w:ascii="Helvetica" w:hAnsi="Helvetica" w:cs="Helvetica"/>
                <w:b/>
                <w:bCs/>
                <w:sz w:val="24"/>
                <w:szCs w:val="24"/>
              </w:rPr>
              <w:t>2</w:t>
            </w: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. Dates for the diary</w:t>
            </w:r>
          </w:p>
        </w:tc>
        <w:tc>
          <w:tcPr>
            <w:tcW w:w="7726" w:type="dxa"/>
          </w:tcPr>
          <w:p w14:paraId="245EEF9F" w14:textId="7B863F9B" w:rsidR="009C4F16" w:rsidRPr="009C4F16" w:rsidRDefault="00FA5C2F" w:rsidP="009C4F16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Next meeting TBC.</w:t>
            </w:r>
          </w:p>
        </w:tc>
      </w:tr>
      <w:tr w:rsidR="00DC16A2" w:rsidRPr="002E52EE" w14:paraId="795611B1" w14:textId="77777777" w:rsidTr="20EBF862">
        <w:trPr>
          <w:trHeight w:val="340"/>
        </w:trPr>
        <w:tc>
          <w:tcPr>
            <w:tcW w:w="1814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6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6"/>
  </w:num>
  <w:num w:numId="3">
    <w:abstractNumId w:val="14"/>
  </w:num>
  <w:num w:numId="4">
    <w:abstractNumId w:val="28"/>
  </w:num>
  <w:num w:numId="5">
    <w:abstractNumId w:val="17"/>
  </w:num>
  <w:num w:numId="6">
    <w:abstractNumId w:val="25"/>
  </w:num>
  <w:num w:numId="7">
    <w:abstractNumId w:val="41"/>
  </w:num>
  <w:num w:numId="8">
    <w:abstractNumId w:val="13"/>
  </w:num>
  <w:num w:numId="9">
    <w:abstractNumId w:val="38"/>
  </w:num>
  <w:num w:numId="10">
    <w:abstractNumId w:val="4"/>
  </w:num>
  <w:num w:numId="11">
    <w:abstractNumId w:val="15"/>
  </w:num>
  <w:num w:numId="12">
    <w:abstractNumId w:val="23"/>
  </w:num>
  <w:num w:numId="13">
    <w:abstractNumId w:val="19"/>
  </w:num>
  <w:num w:numId="14">
    <w:abstractNumId w:val="33"/>
  </w:num>
  <w:num w:numId="15">
    <w:abstractNumId w:val="21"/>
  </w:num>
  <w:num w:numId="16">
    <w:abstractNumId w:val="9"/>
  </w:num>
  <w:num w:numId="17">
    <w:abstractNumId w:val="1"/>
  </w:num>
  <w:num w:numId="18">
    <w:abstractNumId w:val="11"/>
  </w:num>
  <w:num w:numId="19">
    <w:abstractNumId w:val="31"/>
  </w:num>
  <w:num w:numId="20">
    <w:abstractNumId w:val="32"/>
  </w:num>
  <w:num w:numId="21">
    <w:abstractNumId w:val="39"/>
  </w:num>
  <w:num w:numId="22">
    <w:abstractNumId w:val="10"/>
  </w:num>
  <w:num w:numId="23">
    <w:abstractNumId w:val="20"/>
  </w:num>
  <w:num w:numId="24">
    <w:abstractNumId w:val="12"/>
  </w:num>
  <w:num w:numId="25">
    <w:abstractNumId w:val="2"/>
  </w:num>
  <w:num w:numId="26">
    <w:abstractNumId w:val="22"/>
  </w:num>
  <w:num w:numId="27">
    <w:abstractNumId w:val="0"/>
  </w:num>
  <w:num w:numId="28">
    <w:abstractNumId w:val="26"/>
  </w:num>
  <w:num w:numId="29">
    <w:abstractNumId w:val="35"/>
  </w:num>
  <w:num w:numId="30">
    <w:abstractNumId w:val="37"/>
  </w:num>
  <w:num w:numId="31">
    <w:abstractNumId w:val="5"/>
  </w:num>
  <w:num w:numId="32">
    <w:abstractNumId w:val="18"/>
  </w:num>
  <w:num w:numId="33">
    <w:abstractNumId w:val="3"/>
  </w:num>
  <w:num w:numId="34">
    <w:abstractNumId w:val="40"/>
  </w:num>
  <w:num w:numId="35">
    <w:abstractNumId w:val="27"/>
  </w:num>
  <w:num w:numId="36">
    <w:abstractNumId w:val="30"/>
  </w:num>
  <w:num w:numId="37">
    <w:abstractNumId w:val="36"/>
  </w:num>
  <w:num w:numId="38">
    <w:abstractNumId w:val="7"/>
  </w:num>
  <w:num w:numId="39">
    <w:abstractNumId w:val="8"/>
  </w:num>
  <w:num w:numId="40">
    <w:abstractNumId w:val="29"/>
  </w:num>
  <w:num w:numId="41">
    <w:abstractNumId w:val="16"/>
  </w:num>
  <w:num w:numId="42">
    <w:abstractNumId w:val="2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TG0NDI0MzAwNLBU0lEKTi0uzszPAykwqgUAuQSsmywAAAA="/>
  </w:docVars>
  <w:rsids>
    <w:rsidRoot w:val="009E0BB1"/>
    <w:rsid w:val="00004418"/>
    <w:rsid w:val="00005C1B"/>
    <w:rsid w:val="00015107"/>
    <w:rsid w:val="0002170F"/>
    <w:rsid w:val="00026B65"/>
    <w:rsid w:val="000408FA"/>
    <w:rsid w:val="00042E52"/>
    <w:rsid w:val="00044EDB"/>
    <w:rsid w:val="00046C13"/>
    <w:rsid w:val="00056C03"/>
    <w:rsid w:val="00073121"/>
    <w:rsid w:val="00081DB2"/>
    <w:rsid w:val="0009DAE6"/>
    <w:rsid w:val="000A2108"/>
    <w:rsid w:val="000A6B1F"/>
    <w:rsid w:val="000C160F"/>
    <w:rsid w:val="000C6183"/>
    <w:rsid w:val="000C79C4"/>
    <w:rsid w:val="000D2F37"/>
    <w:rsid w:val="000E296A"/>
    <w:rsid w:val="000E4B73"/>
    <w:rsid w:val="000F308E"/>
    <w:rsid w:val="000F4433"/>
    <w:rsid w:val="001015A4"/>
    <w:rsid w:val="00107755"/>
    <w:rsid w:val="00121D6F"/>
    <w:rsid w:val="001229C1"/>
    <w:rsid w:val="0013063D"/>
    <w:rsid w:val="00131C22"/>
    <w:rsid w:val="00147E5D"/>
    <w:rsid w:val="00170884"/>
    <w:rsid w:val="0019732E"/>
    <w:rsid w:val="001A45E8"/>
    <w:rsid w:val="001B294F"/>
    <w:rsid w:val="001E17A9"/>
    <w:rsid w:val="001E27EB"/>
    <w:rsid w:val="001E3E4A"/>
    <w:rsid w:val="001F571A"/>
    <w:rsid w:val="00225580"/>
    <w:rsid w:val="0023299C"/>
    <w:rsid w:val="0024021D"/>
    <w:rsid w:val="00250482"/>
    <w:rsid w:val="002526B3"/>
    <w:rsid w:val="0025705E"/>
    <w:rsid w:val="002621D6"/>
    <w:rsid w:val="00265028"/>
    <w:rsid w:val="00265759"/>
    <w:rsid w:val="002833D6"/>
    <w:rsid w:val="00287190"/>
    <w:rsid w:val="00294E77"/>
    <w:rsid w:val="002A1B6A"/>
    <w:rsid w:val="002A2E3F"/>
    <w:rsid w:val="002B4A2A"/>
    <w:rsid w:val="002C6D79"/>
    <w:rsid w:val="002D4FA7"/>
    <w:rsid w:val="002D5E72"/>
    <w:rsid w:val="002E310E"/>
    <w:rsid w:val="002E52EE"/>
    <w:rsid w:val="002F4E4F"/>
    <w:rsid w:val="002F6B74"/>
    <w:rsid w:val="00306A07"/>
    <w:rsid w:val="003105E0"/>
    <w:rsid w:val="00313201"/>
    <w:rsid w:val="00316CCF"/>
    <w:rsid w:val="003313C7"/>
    <w:rsid w:val="00335F01"/>
    <w:rsid w:val="00344DA5"/>
    <w:rsid w:val="00345200"/>
    <w:rsid w:val="003508FB"/>
    <w:rsid w:val="00367731"/>
    <w:rsid w:val="0036797B"/>
    <w:rsid w:val="003935B4"/>
    <w:rsid w:val="00395DBC"/>
    <w:rsid w:val="00397CCF"/>
    <w:rsid w:val="003A11E9"/>
    <w:rsid w:val="003A3BD4"/>
    <w:rsid w:val="003A4C96"/>
    <w:rsid w:val="003B7DD9"/>
    <w:rsid w:val="003C2192"/>
    <w:rsid w:val="003C24ED"/>
    <w:rsid w:val="003D1056"/>
    <w:rsid w:val="003E7A08"/>
    <w:rsid w:val="00406713"/>
    <w:rsid w:val="00410C64"/>
    <w:rsid w:val="00414E6D"/>
    <w:rsid w:val="00415FE2"/>
    <w:rsid w:val="0041613D"/>
    <w:rsid w:val="00416CE3"/>
    <w:rsid w:val="00417399"/>
    <w:rsid w:val="00417F6F"/>
    <w:rsid w:val="00422D7F"/>
    <w:rsid w:val="0042634C"/>
    <w:rsid w:val="004276F5"/>
    <w:rsid w:val="004518B9"/>
    <w:rsid w:val="00461BE6"/>
    <w:rsid w:val="00466FA4"/>
    <w:rsid w:val="00467A30"/>
    <w:rsid w:val="00467DFD"/>
    <w:rsid w:val="00477128"/>
    <w:rsid w:val="004829F2"/>
    <w:rsid w:val="004852D7"/>
    <w:rsid w:val="00486E67"/>
    <w:rsid w:val="004A2933"/>
    <w:rsid w:val="004B44EC"/>
    <w:rsid w:val="004B474B"/>
    <w:rsid w:val="004B66AE"/>
    <w:rsid w:val="004C0DB2"/>
    <w:rsid w:val="004C0FE0"/>
    <w:rsid w:val="004C48CF"/>
    <w:rsid w:val="004C4D3F"/>
    <w:rsid w:val="004D0279"/>
    <w:rsid w:val="004D1B7D"/>
    <w:rsid w:val="004D7D06"/>
    <w:rsid w:val="004F1983"/>
    <w:rsid w:val="004F4B5F"/>
    <w:rsid w:val="004F573B"/>
    <w:rsid w:val="004F7EA7"/>
    <w:rsid w:val="00501858"/>
    <w:rsid w:val="00503A92"/>
    <w:rsid w:val="005057E5"/>
    <w:rsid w:val="00506A2D"/>
    <w:rsid w:val="00525C8D"/>
    <w:rsid w:val="00525FD3"/>
    <w:rsid w:val="005340CD"/>
    <w:rsid w:val="0054360E"/>
    <w:rsid w:val="005454EA"/>
    <w:rsid w:val="00556FD2"/>
    <w:rsid w:val="005574C4"/>
    <w:rsid w:val="00561C29"/>
    <w:rsid w:val="005623A6"/>
    <w:rsid w:val="00563A90"/>
    <w:rsid w:val="005733A9"/>
    <w:rsid w:val="00582C0E"/>
    <w:rsid w:val="0059008E"/>
    <w:rsid w:val="005966FE"/>
    <w:rsid w:val="005971F0"/>
    <w:rsid w:val="005B1308"/>
    <w:rsid w:val="005B13C7"/>
    <w:rsid w:val="005C00C2"/>
    <w:rsid w:val="005C13B2"/>
    <w:rsid w:val="005D27CE"/>
    <w:rsid w:val="005D59BB"/>
    <w:rsid w:val="005E0614"/>
    <w:rsid w:val="005E13A1"/>
    <w:rsid w:val="005E59DC"/>
    <w:rsid w:val="005F2A26"/>
    <w:rsid w:val="005F7C05"/>
    <w:rsid w:val="00600369"/>
    <w:rsid w:val="0060153D"/>
    <w:rsid w:val="00601720"/>
    <w:rsid w:val="006046F5"/>
    <w:rsid w:val="00605915"/>
    <w:rsid w:val="00606C92"/>
    <w:rsid w:val="00607DF2"/>
    <w:rsid w:val="006117E6"/>
    <w:rsid w:val="00625F5C"/>
    <w:rsid w:val="00632F3A"/>
    <w:rsid w:val="0064487F"/>
    <w:rsid w:val="006529E2"/>
    <w:rsid w:val="006660EF"/>
    <w:rsid w:val="00674B55"/>
    <w:rsid w:val="0067667F"/>
    <w:rsid w:val="00690977"/>
    <w:rsid w:val="006A1BCF"/>
    <w:rsid w:val="006A2940"/>
    <w:rsid w:val="006C0C5A"/>
    <w:rsid w:val="006C366E"/>
    <w:rsid w:val="006C5628"/>
    <w:rsid w:val="006D09E7"/>
    <w:rsid w:val="006E0424"/>
    <w:rsid w:val="006E2C0A"/>
    <w:rsid w:val="006E3CC5"/>
    <w:rsid w:val="006E6FB7"/>
    <w:rsid w:val="006F4702"/>
    <w:rsid w:val="00712FA2"/>
    <w:rsid w:val="007149D7"/>
    <w:rsid w:val="00717B38"/>
    <w:rsid w:val="00727BA8"/>
    <w:rsid w:val="00737266"/>
    <w:rsid w:val="007372C1"/>
    <w:rsid w:val="00742781"/>
    <w:rsid w:val="0076073D"/>
    <w:rsid w:val="00764854"/>
    <w:rsid w:val="007674F3"/>
    <w:rsid w:val="007730B2"/>
    <w:rsid w:val="0077596B"/>
    <w:rsid w:val="007B0484"/>
    <w:rsid w:val="007B0B42"/>
    <w:rsid w:val="007C43D3"/>
    <w:rsid w:val="007D0430"/>
    <w:rsid w:val="007D1D0E"/>
    <w:rsid w:val="007D3054"/>
    <w:rsid w:val="007E111C"/>
    <w:rsid w:val="007E4450"/>
    <w:rsid w:val="007E7ED2"/>
    <w:rsid w:val="007F1AC9"/>
    <w:rsid w:val="007F2E38"/>
    <w:rsid w:val="007F7752"/>
    <w:rsid w:val="0082019B"/>
    <w:rsid w:val="00822D6C"/>
    <w:rsid w:val="00826EEA"/>
    <w:rsid w:val="008469EA"/>
    <w:rsid w:val="00847287"/>
    <w:rsid w:val="00850E32"/>
    <w:rsid w:val="00855ACB"/>
    <w:rsid w:val="008612DF"/>
    <w:rsid w:val="00866410"/>
    <w:rsid w:val="0086719E"/>
    <w:rsid w:val="008726C4"/>
    <w:rsid w:val="008760D9"/>
    <w:rsid w:val="00885383"/>
    <w:rsid w:val="00893F35"/>
    <w:rsid w:val="008A3F2F"/>
    <w:rsid w:val="008A43CE"/>
    <w:rsid w:val="008D4F1B"/>
    <w:rsid w:val="008D68EB"/>
    <w:rsid w:val="008F7B39"/>
    <w:rsid w:val="009025D3"/>
    <w:rsid w:val="009133E4"/>
    <w:rsid w:val="0092666C"/>
    <w:rsid w:val="00927295"/>
    <w:rsid w:val="00931113"/>
    <w:rsid w:val="00941644"/>
    <w:rsid w:val="00943A5F"/>
    <w:rsid w:val="00945D88"/>
    <w:rsid w:val="00955967"/>
    <w:rsid w:val="00956B76"/>
    <w:rsid w:val="00960491"/>
    <w:rsid w:val="009634A3"/>
    <w:rsid w:val="00983EE6"/>
    <w:rsid w:val="009914DB"/>
    <w:rsid w:val="00993330"/>
    <w:rsid w:val="009A7E4A"/>
    <w:rsid w:val="009C3F08"/>
    <w:rsid w:val="009C4F16"/>
    <w:rsid w:val="009D3884"/>
    <w:rsid w:val="009E0774"/>
    <w:rsid w:val="009E0BB1"/>
    <w:rsid w:val="009E0C4D"/>
    <w:rsid w:val="00A10C09"/>
    <w:rsid w:val="00A1334B"/>
    <w:rsid w:val="00A152C4"/>
    <w:rsid w:val="00A158A9"/>
    <w:rsid w:val="00A20016"/>
    <w:rsid w:val="00A21527"/>
    <w:rsid w:val="00A227D8"/>
    <w:rsid w:val="00A23EAD"/>
    <w:rsid w:val="00A258E3"/>
    <w:rsid w:val="00A279CE"/>
    <w:rsid w:val="00A31176"/>
    <w:rsid w:val="00A50A7F"/>
    <w:rsid w:val="00A50B97"/>
    <w:rsid w:val="00A54A5D"/>
    <w:rsid w:val="00A56816"/>
    <w:rsid w:val="00A57F7E"/>
    <w:rsid w:val="00A62481"/>
    <w:rsid w:val="00A8127E"/>
    <w:rsid w:val="00A93E48"/>
    <w:rsid w:val="00AA6320"/>
    <w:rsid w:val="00AA7743"/>
    <w:rsid w:val="00AA79D3"/>
    <w:rsid w:val="00AB143E"/>
    <w:rsid w:val="00AD46CE"/>
    <w:rsid w:val="00AE7D8C"/>
    <w:rsid w:val="00AF0978"/>
    <w:rsid w:val="00B2103B"/>
    <w:rsid w:val="00B22253"/>
    <w:rsid w:val="00B23169"/>
    <w:rsid w:val="00B23441"/>
    <w:rsid w:val="00B34217"/>
    <w:rsid w:val="00B52469"/>
    <w:rsid w:val="00B55021"/>
    <w:rsid w:val="00B575ED"/>
    <w:rsid w:val="00B579FC"/>
    <w:rsid w:val="00B62AEC"/>
    <w:rsid w:val="00B724DF"/>
    <w:rsid w:val="00B73F24"/>
    <w:rsid w:val="00B92ACA"/>
    <w:rsid w:val="00BA7E21"/>
    <w:rsid w:val="00BB3A4E"/>
    <w:rsid w:val="00BB7075"/>
    <w:rsid w:val="00BC4A43"/>
    <w:rsid w:val="00BD0E8D"/>
    <w:rsid w:val="00BE7E81"/>
    <w:rsid w:val="00C165A9"/>
    <w:rsid w:val="00C2573F"/>
    <w:rsid w:val="00C36E21"/>
    <w:rsid w:val="00C42D2F"/>
    <w:rsid w:val="00C524FD"/>
    <w:rsid w:val="00C600D4"/>
    <w:rsid w:val="00C62BD3"/>
    <w:rsid w:val="00C714B1"/>
    <w:rsid w:val="00C71D98"/>
    <w:rsid w:val="00C73775"/>
    <w:rsid w:val="00C73BE3"/>
    <w:rsid w:val="00CA18BB"/>
    <w:rsid w:val="00CC6CB5"/>
    <w:rsid w:val="00CF0426"/>
    <w:rsid w:val="00D0353B"/>
    <w:rsid w:val="00D03898"/>
    <w:rsid w:val="00D04849"/>
    <w:rsid w:val="00D0586E"/>
    <w:rsid w:val="00D11F87"/>
    <w:rsid w:val="00D1427C"/>
    <w:rsid w:val="00D14800"/>
    <w:rsid w:val="00D14A5B"/>
    <w:rsid w:val="00D15BF3"/>
    <w:rsid w:val="00D2046E"/>
    <w:rsid w:val="00D20881"/>
    <w:rsid w:val="00D23375"/>
    <w:rsid w:val="00D309B5"/>
    <w:rsid w:val="00D4106C"/>
    <w:rsid w:val="00D537C4"/>
    <w:rsid w:val="00D61AA2"/>
    <w:rsid w:val="00D7236B"/>
    <w:rsid w:val="00D7280D"/>
    <w:rsid w:val="00D746B6"/>
    <w:rsid w:val="00D8536E"/>
    <w:rsid w:val="00DA4731"/>
    <w:rsid w:val="00DB46C1"/>
    <w:rsid w:val="00DC16A2"/>
    <w:rsid w:val="00DC5D51"/>
    <w:rsid w:val="00DC60F0"/>
    <w:rsid w:val="00DD5488"/>
    <w:rsid w:val="00DE1A58"/>
    <w:rsid w:val="00DE716E"/>
    <w:rsid w:val="00DE77FA"/>
    <w:rsid w:val="00DF1B61"/>
    <w:rsid w:val="00E03379"/>
    <w:rsid w:val="00E03EFC"/>
    <w:rsid w:val="00E07BD1"/>
    <w:rsid w:val="00E12CFA"/>
    <w:rsid w:val="00E1321C"/>
    <w:rsid w:val="00E31DBD"/>
    <w:rsid w:val="00E3324F"/>
    <w:rsid w:val="00E36401"/>
    <w:rsid w:val="00E46263"/>
    <w:rsid w:val="00E51D7A"/>
    <w:rsid w:val="00E52F00"/>
    <w:rsid w:val="00E55CE9"/>
    <w:rsid w:val="00E628CE"/>
    <w:rsid w:val="00E6794F"/>
    <w:rsid w:val="00E820F6"/>
    <w:rsid w:val="00E829F1"/>
    <w:rsid w:val="00E848AA"/>
    <w:rsid w:val="00E962A7"/>
    <w:rsid w:val="00EB1A5A"/>
    <w:rsid w:val="00EC540F"/>
    <w:rsid w:val="00EC5AF9"/>
    <w:rsid w:val="00ED13B5"/>
    <w:rsid w:val="00ED4BE9"/>
    <w:rsid w:val="00ED74C9"/>
    <w:rsid w:val="00EF13A9"/>
    <w:rsid w:val="00F00032"/>
    <w:rsid w:val="00F0520F"/>
    <w:rsid w:val="00F11A40"/>
    <w:rsid w:val="00F13B71"/>
    <w:rsid w:val="00F22B00"/>
    <w:rsid w:val="00F357A6"/>
    <w:rsid w:val="00F373BB"/>
    <w:rsid w:val="00F4161A"/>
    <w:rsid w:val="00F474A6"/>
    <w:rsid w:val="00F557A9"/>
    <w:rsid w:val="00F71545"/>
    <w:rsid w:val="00F87D0A"/>
    <w:rsid w:val="00F930FE"/>
    <w:rsid w:val="00FA04B8"/>
    <w:rsid w:val="00FA5C2F"/>
    <w:rsid w:val="00FB31DC"/>
    <w:rsid w:val="00FB7068"/>
    <w:rsid w:val="00FB7656"/>
    <w:rsid w:val="00FC1F79"/>
    <w:rsid w:val="00FC4FBC"/>
    <w:rsid w:val="00FD5807"/>
    <w:rsid w:val="00FD7DBE"/>
    <w:rsid w:val="00FE1634"/>
    <w:rsid w:val="00FE6665"/>
    <w:rsid w:val="00FE77F8"/>
    <w:rsid w:val="0135320F"/>
    <w:rsid w:val="0194C751"/>
    <w:rsid w:val="02D10270"/>
    <w:rsid w:val="02EBC8FC"/>
    <w:rsid w:val="031CB6FA"/>
    <w:rsid w:val="05650CB6"/>
    <w:rsid w:val="058FD27E"/>
    <w:rsid w:val="06851F77"/>
    <w:rsid w:val="07832BDA"/>
    <w:rsid w:val="08CA2C36"/>
    <w:rsid w:val="0944C03D"/>
    <w:rsid w:val="09BD3509"/>
    <w:rsid w:val="0A523CA2"/>
    <w:rsid w:val="0C891C8F"/>
    <w:rsid w:val="0D70B507"/>
    <w:rsid w:val="0F6CF0A2"/>
    <w:rsid w:val="10170840"/>
    <w:rsid w:val="10E5756E"/>
    <w:rsid w:val="1136A1FD"/>
    <w:rsid w:val="11B2D8A1"/>
    <w:rsid w:val="128585B1"/>
    <w:rsid w:val="149AC017"/>
    <w:rsid w:val="14B6BD4B"/>
    <w:rsid w:val="14C1398C"/>
    <w:rsid w:val="152D00C8"/>
    <w:rsid w:val="15362DED"/>
    <w:rsid w:val="15A1F0A8"/>
    <w:rsid w:val="1745161C"/>
    <w:rsid w:val="1758F6D4"/>
    <w:rsid w:val="1781F942"/>
    <w:rsid w:val="195C0C94"/>
    <w:rsid w:val="19710611"/>
    <w:rsid w:val="1AC6CAF1"/>
    <w:rsid w:val="1BEC6E66"/>
    <w:rsid w:val="1C62676E"/>
    <w:rsid w:val="1DA5A02B"/>
    <w:rsid w:val="1E6C20E5"/>
    <w:rsid w:val="1E946AE9"/>
    <w:rsid w:val="20EBF862"/>
    <w:rsid w:val="21CED2A8"/>
    <w:rsid w:val="22E66B78"/>
    <w:rsid w:val="235BB056"/>
    <w:rsid w:val="23DCDCFC"/>
    <w:rsid w:val="23E396F2"/>
    <w:rsid w:val="28DB0418"/>
    <w:rsid w:val="295CEEE0"/>
    <w:rsid w:val="2C2B817D"/>
    <w:rsid w:val="2C464A67"/>
    <w:rsid w:val="2CB1BEA6"/>
    <w:rsid w:val="2E8DC656"/>
    <w:rsid w:val="2EBD685A"/>
    <w:rsid w:val="2F68F1AC"/>
    <w:rsid w:val="3021FD83"/>
    <w:rsid w:val="32A5DA13"/>
    <w:rsid w:val="32D0B3A6"/>
    <w:rsid w:val="3441AA74"/>
    <w:rsid w:val="358B3A20"/>
    <w:rsid w:val="35B28930"/>
    <w:rsid w:val="362C45DE"/>
    <w:rsid w:val="36336569"/>
    <w:rsid w:val="3B27E32F"/>
    <w:rsid w:val="40DA1DC8"/>
    <w:rsid w:val="437CD999"/>
    <w:rsid w:val="43F48F86"/>
    <w:rsid w:val="447F10CA"/>
    <w:rsid w:val="448A6A63"/>
    <w:rsid w:val="44D4EB20"/>
    <w:rsid w:val="45905FE7"/>
    <w:rsid w:val="46CE3935"/>
    <w:rsid w:val="486A0996"/>
    <w:rsid w:val="48E52FAD"/>
    <w:rsid w:val="49F922EC"/>
    <w:rsid w:val="4B0DF132"/>
    <w:rsid w:val="4BEB9975"/>
    <w:rsid w:val="4C0F2518"/>
    <w:rsid w:val="4C31C9EC"/>
    <w:rsid w:val="4F9F8F3E"/>
    <w:rsid w:val="504F32E7"/>
    <w:rsid w:val="50DA1EFF"/>
    <w:rsid w:val="5168DE6E"/>
    <w:rsid w:val="52AB87B1"/>
    <w:rsid w:val="54705A80"/>
    <w:rsid w:val="579178C6"/>
    <w:rsid w:val="57E7D1CA"/>
    <w:rsid w:val="57F71F49"/>
    <w:rsid w:val="5922098A"/>
    <w:rsid w:val="5A1EA3A2"/>
    <w:rsid w:val="5B234DEE"/>
    <w:rsid w:val="5B71BE6E"/>
    <w:rsid w:val="5BD35545"/>
    <w:rsid w:val="5D6B3DE1"/>
    <w:rsid w:val="5FDDEA32"/>
    <w:rsid w:val="61270A0A"/>
    <w:rsid w:val="64113A72"/>
    <w:rsid w:val="64656962"/>
    <w:rsid w:val="672005E7"/>
    <w:rsid w:val="67482BCC"/>
    <w:rsid w:val="67562901"/>
    <w:rsid w:val="6AA7DF3A"/>
    <w:rsid w:val="6BBB7E99"/>
    <w:rsid w:val="6CC45AC0"/>
    <w:rsid w:val="6EF178AA"/>
    <w:rsid w:val="7229196C"/>
    <w:rsid w:val="736416AB"/>
    <w:rsid w:val="74B64448"/>
    <w:rsid w:val="74CB3DC5"/>
    <w:rsid w:val="76B55361"/>
    <w:rsid w:val="78070D67"/>
    <w:rsid w:val="7A9E8D46"/>
    <w:rsid w:val="7B1791EE"/>
    <w:rsid w:val="7C5679CE"/>
    <w:rsid w:val="7C80E2AC"/>
    <w:rsid w:val="7CADC07B"/>
    <w:rsid w:val="7D289B8C"/>
    <w:rsid w:val="7DFD914C"/>
    <w:rsid w:val="7ED9656A"/>
    <w:rsid w:val="7EFD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3" ma:contentTypeDescription="Create a new document." ma:contentTypeScope="" ma:versionID="526f880b66132fc013681148e1cfd662">
  <xsd:schema xmlns:xsd="http://www.w3.org/2001/XMLSchema" xmlns:xs="http://www.w3.org/2001/XMLSchema" xmlns:p="http://schemas.microsoft.com/office/2006/metadata/properties" xmlns:ns2="2756d948-435b-4224-8fdc-fcfc5a463da0" xmlns:ns3="f249825c-66e0-452a-b043-618c93615ec5" targetNamespace="http://schemas.microsoft.com/office/2006/metadata/properties" ma:root="true" ma:fieldsID="e49288b534a33f1941ab1f45368864e3" ns2:_="" ns3:_="">
    <xsd:import namespace="2756d948-435b-4224-8fdc-fcfc5a463da0"/>
    <xsd:import namespace="f249825c-66e0-452a-b043-618c93615e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C72484-DE01-4297-B922-3A41339F1A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1D98BE-823C-4671-932C-051E5BB56891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f249825c-66e0-452a-b043-618c93615ec5"/>
    <ds:schemaRef ds:uri="2756d948-435b-4224-8fdc-fcfc5a463da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u) HR</dc:creator>
  <cp:lastModifiedBy>(su) Tracy Priestman</cp:lastModifiedBy>
  <cp:revision>2</cp:revision>
  <cp:lastPrinted>2014-04-10T10:07:00Z</cp:lastPrinted>
  <dcterms:created xsi:type="dcterms:W3CDTF">2022-02-01T15:43:00Z</dcterms:created>
  <dcterms:modified xsi:type="dcterms:W3CDTF">2022-02-0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</Properties>
</file>